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3:30:52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Running test to see if there is a difference between site in 2012 and 2017</w:t>
      </w:r>
      <w:r>
        <w:br w:type="textWrapping"/>
      </w:r>
      <w:r>
        <w:rPr>
          <w:rStyle w:val="NormalTok"/>
        </w:rPr>
        <w:t xml:space="preserve">lobster_MPA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onMPA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b61b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21:30:53Z</dcterms:created>
  <dcterms:modified xsi:type="dcterms:W3CDTF">2018-11-15T21:30:53Z</dcterms:modified>
</cp:coreProperties>
</file>